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604D" w:rsidRDefault="00843580">
      <w:pPr>
        <w:pStyle w:val="a4"/>
      </w:pPr>
      <w:r>
        <w:t>Seoul Air Pollution ggplot</w:t>
      </w:r>
    </w:p>
    <w:p w:rsidR="0017604D" w:rsidRDefault="00843580">
      <w:pPr>
        <w:pStyle w:val="Author"/>
      </w:pPr>
      <w:r>
        <w:t>MinJung Kang</w:t>
      </w:r>
    </w:p>
    <w:p w:rsidR="0017604D" w:rsidRDefault="00843580">
      <w:pPr>
        <w:pStyle w:val="a6"/>
      </w:pPr>
      <w:r>
        <w:t>2018-12-12</w:t>
      </w:r>
    </w:p>
    <w:p w:rsidR="0017604D" w:rsidRDefault="00843580">
      <w:pPr>
        <w:pStyle w:val="3"/>
      </w:pPr>
      <w:bookmarkStart w:id="0" w:name="boxplot-by-district"/>
      <w:bookmarkEnd w:id="0"/>
      <w:r>
        <w:t>Boxplot by District</w:t>
      </w:r>
    </w:p>
    <w:p w:rsidR="0017604D" w:rsidRDefault="00843580">
      <w:pPr>
        <w:pStyle w:val="SourceCode"/>
      </w:pPr>
      <w:r>
        <w:rPr>
          <w:rStyle w:val="NormalTok"/>
        </w:rPr>
        <w:t>G_Distric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A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PM2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Distric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      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      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G_Distri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17604D" w:rsidRDefault="00843580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3"/>
      </w:pPr>
      <w:bookmarkStart w:id="1" w:name="boxplot-by-date"/>
      <w:bookmarkEnd w:id="1"/>
      <w:r>
        <w:t>Boxplot by Date</w:t>
      </w:r>
    </w:p>
    <w:p w:rsidR="0017604D" w:rsidRDefault="00843580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Da</w:t>
      </w:r>
      <w:r>
        <w:rPr>
          <w:rStyle w:val="NormalTok"/>
        </w:rPr>
        <w:t>t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G_Date &lt;-</w:t>
      </w:r>
      <w:r>
        <w:rPr>
          <w:rStyle w:val="KeywordTok"/>
        </w:rPr>
        <w:t>ggplot</w:t>
      </w:r>
      <w:r>
        <w:rPr>
          <w:rStyle w:val="NormalTok"/>
        </w:rPr>
        <w:t xml:space="preserve">(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Date, </w:t>
      </w:r>
      <w:r>
        <w:rPr>
          <w:rStyle w:val="DataTypeTok"/>
        </w:rPr>
        <w:t>y=</w:t>
      </w:r>
      <w:r>
        <w:rPr>
          <w:rStyle w:val="NormalTok"/>
        </w:rPr>
        <w:t xml:space="preserve"> PM2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Dat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fill =</w:t>
      </w:r>
      <w:r>
        <w:rPr>
          <w:rStyle w:val="NormalTok"/>
        </w:rPr>
        <w:t xml:space="preserve"> Date))</w:t>
      </w:r>
      <w:r>
        <w:br/>
      </w:r>
      <w:r>
        <w:rPr>
          <w:rStyle w:val="NormalTok"/>
        </w:rPr>
        <w:lastRenderedPageBreak/>
        <w:t xml:space="preserve">G_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17604D" w:rsidRDefault="00843580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3"/>
      </w:pPr>
      <w:bookmarkStart w:id="2" w:name="boxplot-by-time"/>
      <w:bookmarkEnd w:id="2"/>
      <w:r>
        <w:t>Boxplot by Time</w:t>
      </w:r>
    </w:p>
    <w:p w:rsidR="0017604D" w:rsidRDefault="00843580">
      <w:pPr>
        <w:pStyle w:val="SourceCode"/>
      </w:pPr>
      <w:r>
        <w:rPr>
          <w:rStyle w:val="NormalTok"/>
        </w:rPr>
        <w:t>G_Time &lt;-</w:t>
      </w:r>
      <w:r>
        <w:rPr>
          <w:rStyle w:val="KeywordTok"/>
        </w:rPr>
        <w:t>ggplot</w:t>
      </w:r>
      <w:r>
        <w:rPr>
          <w:rStyle w:val="NormalTok"/>
        </w:rPr>
        <w:t xml:space="preserve">(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Time, </w:t>
      </w:r>
      <w:r>
        <w:rPr>
          <w:rStyle w:val="DataTypeTok"/>
        </w:rPr>
        <w:t>y=</w:t>
      </w:r>
      <w:r>
        <w:rPr>
          <w:rStyle w:val="NormalTok"/>
        </w:rPr>
        <w:t xml:space="preserve"> PM2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Time))</w:t>
      </w:r>
      <w:r>
        <w:br/>
      </w:r>
      <w:r>
        <w:rPr>
          <w:rStyle w:val="NormalTok"/>
        </w:rPr>
        <w:t xml:space="preserve">G_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17604D" w:rsidRDefault="00843580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3"/>
      </w:pPr>
      <w:bookmarkStart w:id="3" w:name="scatterplot"/>
      <w:bookmarkEnd w:id="3"/>
      <w:r>
        <w:t>Scatterplot</w:t>
      </w:r>
    </w:p>
    <w:p w:rsidR="0017604D" w:rsidRDefault="00843580">
      <w:pPr>
        <w:pStyle w:val="SourceCode"/>
      </w:pPr>
      <w:r>
        <w:rPr>
          <w:rStyle w:val="NormalTok"/>
        </w:rPr>
        <w:t>G_poin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M2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PM10))</w:t>
      </w:r>
      <w:r>
        <w:br/>
      </w:r>
      <w:r>
        <w:rPr>
          <w:rStyle w:val="NormalTok"/>
        </w:rPr>
        <w:t xml:space="preserve">G_poi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17604D" w:rsidRDefault="00843580">
      <w:pPr>
        <w:pStyle w:val="SourceCode"/>
      </w:pPr>
      <w:r>
        <w:rPr>
          <w:rStyle w:val="VerbatimChar"/>
        </w:rPr>
        <w:t>## `geom_smooth()` using method = 'gam' and formula '</w:t>
      </w:r>
      <w:r>
        <w:rPr>
          <w:rStyle w:val="VerbatimChar"/>
        </w:rPr>
        <w:t>y ~ s(x, bs = "cs")'</w:t>
      </w:r>
    </w:p>
    <w:p w:rsidR="0017604D" w:rsidRDefault="00843580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3"/>
      </w:pPr>
      <w:bookmarkStart w:id="4" w:name="scatterplot-1"/>
      <w:bookmarkEnd w:id="4"/>
      <w:r>
        <w:t>Scatterplot</w:t>
      </w:r>
    </w:p>
    <w:p w:rsidR="0017604D" w:rsidRDefault="00843580">
      <w:pPr>
        <w:pStyle w:val="SourceCode"/>
      </w:pP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M2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NO2, </w:t>
      </w:r>
      <w:r>
        <w:rPr>
          <w:rStyle w:val="DataTypeTok"/>
        </w:rPr>
        <w:t>color =</w:t>
      </w:r>
      <w:r>
        <w:rPr>
          <w:rStyle w:val="NormalTok"/>
        </w:rPr>
        <w:t xml:space="preserve"> Y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M2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O3, </w:t>
      </w:r>
      <w:r>
        <w:rPr>
          <w:rStyle w:val="DataTypeTok"/>
        </w:rPr>
        <w:t>color =</w:t>
      </w:r>
      <w:r>
        <w:rPr>
          <w:rStyle w:val="NormalTok"/>
        </w:rPr>
        <w:t xml:space="preserve"> Y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</w:t>
      </w:r>
      <w:r>
        <w:rPr>
          <w:rStyle w:val="Float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M2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CO, </w:t>
      </w:r>
      <w:r>
        <w:rPr>
          <w:rStyle w:val="DataTypeTok"/>
        </w:rPr>
        <w:t>color =</w:t>
      </w:r>
      <w:r>
        <w:rPr>
          <w:rStyle w:val="NormalTok"/>
        </w:rPr>
        <w:t xml:space="preserve"> Y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M2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SO2, </w:t>
      </w:r>
      <w:r>
        <w:rPr>
          <w:rStyle w:val="DataTypeTok"/>
        </w:rPr>
        <w:t>color =</w:t>
      </w:r>
      <w:r>
        <w:rPr>
          <w:rStyle w:val="NormalTok"/>
        </w:rPr>
        <w:t xml:space="preserve"> Y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G5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M2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PM10, </w:t>
      </w:r>
      <w:r>
        <w:rPr>
          <w:rStyle w:val="DataTypeTok"/>
        </w:rPr>
        <w:t>color =</w:t>
      </w:r>
      <w:r>
        <w:rPr>
          <w:rStyle w:val="NormalTok"/>
        </w:rPr>
        <w:t xml:space="preserve"> Y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G1, G2, G3, G4, G5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7604D" w:rsidRDefault="00843580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5306" w:rsidRDefault="00565306" w:rsidP="00565306">
      <w:pPr>
        <w:pStyle w:val="a0"/>
      </w:pPr>
    </w:p>
    <w:p w:rsidR="00565306" w:rsidRPr="00565306" w:rsidRDefault="00565306" w:rsidP="00565306">
      <w:pPr>
        <w:pStyle w:val="a0"/>
      </w:pPr>
      <w:bookmarkStart w:id="5" w:name="_GoBack"/>
      <w:bookmarkEnd w:id="5"/>
    </w:p>
    <w:p w:rsidR="0017604D" w:rsidRDefault="00843580">
      <w:pPr>
        <w:pStyle w:val="3"/>
      </w:pPr>
      <w:bookmarkStart w:id="6" w:name="scatterplot-extra"/>
      <w:bookmarkEnd w:id="6"/>
      <w:r>
        <w:t>Scatterplot Extra</w:t>
      </w:r>
    </w:p>
    <w:p w:rsidR="0017604D" w:rsidRDefault="00843580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M2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PM10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Marginal</w:t>
      </w:r>
      <w:r>
        <w:rPr>
          <w:rStyle w:val="NormalTok"/>
        </w:rPr>
        <w:t xml:space="preserve">(P1, </w:t>
      </w:r>
      <w:r>
        <w:rPr>
          <w:rStyle w:val="DataTypeTok"/>
        </w:rPr>
        <w:t>type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ggMarginal</w:t>
      </w:r>
      <w:r>
        <w:rPr>
          <w:rStyle w:val="NormalTok"/>
        </w:rPr>
        <w:t xml:space="preserve">(P1, 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ggMarginal</w:t>
      </w:r>
      <w:r>
        <w:rPr>
          <w:rStyle w:val="NormalTok"/>
        </w:rPr>
        <w:t xml:space="preserve">(P1, </w:t>
      </w:r>
      <w:r>
        <w:rPr>
          <w:rStyle w:val="DataTypeTok"/>
        </w:rPr>
        <w:t>type=</w:t>
      </w:r>
      <w:r>
        <w:rPr>
          <w:rStyle w:val="StringTok"/>
        </w:rPr>
        <w:t>"histogram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 P2, P3, P4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7604D" w:rsidRDefault="00843580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3"/>
      </w:pPr>
      <w:bookmarkStart w:id="7" w:name="histogram-pm2.5"/>
      <w:bookmarkEnd w:id="7"/>
      <w:r>
        <w:t>Histogram PM2.5</w:t>
      </w:r>
    </w:p>
    <w:p w:rsidR="0017604D" w:rsidRDefault="00843580">
      <w:pPr>
        <w:pStyle w:val="SourceCode"/>
      </w:pPr>
      <w:r>
        <w:rPr>
          <w:rStyle w:val="NormalTok"/>
        </w:rPr>
        <w:t>Histo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M2.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Hist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7604D" w:rsidRDefault="00843580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SourceCode"/>
      </w:pPr>
      <w:r>
        <w:rPr>
          <w:rStyle w:val="NormalTok"/>
        </w:rPr>
        <w:t xml:space="preserve">Hist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7604D" w:rsidRDefault="00843580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3"/>
      </w:pPr>
      <w:bookmarkStart w:id="8" w:name="histogram-pm10"/>
      <w:bookmarkEnd w:id="8"/>
      <w:r>
        <w:lastRenderedPageBreak/>
        <w:t>Histogram PM10</w:t>
      </w:r>
    </w:p>
    <w:p w:rsidR="0017604D" w:rsidRDefault="00843580">
      <w:pPr>
        <w:pStyle w:val="SourceCode"/>
      </w:pPr>
      <w:r>
        <w:rPr>
          <w:rStyle w:val="NormalTok"/>
        </w:rPr>
        <w:t>Histo10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M10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Histo1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7604D" w:rsidRDefault="00843580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SourceCode"/>
      </w:pPr>
      <w:r>
        <w:rPr>
          <w:rStyle w:val="NormalTok"/>
        </w:rPr>
        <w:t xml:space="preserve">Histo1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7604D" w:rsidRDefault="00843580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3"/>
      </w:pPr>
      <w:bookmarkStart w:id="9" w:name="density-pm2.5"/>
      <w:bookmarkEnd w:id="9"/>
      <w:r>
        <w:t>Density PM2.5</w:t>
      </w:r>
    </w:p>
    <w:p w:rsidR="0017604D" w:rsidRDefault="00843580">
      <w:pPr>
        <w:pStyle w:val="SourceCode"/>
      </w:pPr>
      <w:r>
        <w:rPr>
          <w:rStyle w:val="NormalTok"/>
        </w:rPr>
        <w:t>Dens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M2.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e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)</w:t>
      </w:r>
    </w:p>
    <w:p w:rsidR="0017604D" w:rsidRDefault="00843580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3"/>
      </w:pPr>
      <w:bookmarkStart w:id="10" w:name="density-by-date"/>
      <w:bookmarkEnd w:id="10"/>
      <w:r>
        <w:t>Density by Date</w:t>
      </w:r>
    </w:p>
    <w:p w:rsidR="0017604D" w:rsidRDefault="00843580">
      <w:pPr>
        <w:pStyle w:val="SourceCode"/>
      </w:pPr>
      <w:r>
        <w:rPr>
          <w:rStyle w:val="NormalTok"/>
        </w:rPr>
        <w:t>Dens_Dat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M2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 Date, </w:t>
      </w:r>
      <w:r>
        <w:rPr>
          <w:rStyle w:val="DataTypeTok"/>
        </w:rPr>
        <w:t>fill =</w:t>
      </w:r>
      <w:r>
        <w:rPr>
          <w:rStyle w:val="NormalTok"/>
        </w:rPr>
        <w:t xml:space="preserve"> Date))</w:t>
      </w:r>
      <w:r>
        <w:br/>
      </w:r>
      <w:r>
        <w:rPr>
          <w:rStyle w:val="NormalTok"/>
        </w:rPr>
        <w:t xml:space="preserve">Dens_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17604D" w:rsidRDefault="00843580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3"/>
      </w:pPr>
      <w:bookmarkStart w:id="11" w:name="bar-by-airclass"/>
      <w:bookmarkEnd w:id="11"/>
      <w:r>
        <w:t>Bar by Airclass</w:t>
      </w:r>
    </w:p>
    <w:p w:rsidR="0017604D" w:rsidRDefault="00843580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Ti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Time)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airclas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br/>
      </w:r>
      <w:r>
        <w:rPr>
          <w:rStyle w:val="NormalTok"/>
        </w:rPr>
        <w:t>Date_B</w:t>
      </w:r>
      <w:r>
        <w:rPr>
          <w:rStyle w:val="NormalTok"/>
        </w:rPr>
        <w:t>a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 , 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Date_B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</w:p>
    <w:p w:rsidR="0017604D" w:rsidRDefault="00843580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SourceCode"/>
      </w:pPr>
      <w:r>
        <w:rPr>
          <w:rStyle w:val="NormalTok"/>
        </w:rPr>
        <w:t>District_Ba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 , 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District_B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  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  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17604D" w:rsidRDefault="00843580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SourceCode"/>
      </w:pPr>
      <w:r>
        <w:rPr>
          <w:rStyle w:val="NormalTok"/>
        </w:rPr>
        <w:t>Time_Ba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 , 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Time_B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17604D" w:rsidRDefault="00843580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ggplot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604D" w:rsidRDefault="00843580">
      <w:pPr>
        <w:pStyle w:val="a0"/>
      </w:pPr>
      <w:r>
        <w:lastRenderedPageBreak/>
        <w:t> </w:t>
      </w:r>
    </w:p>
    <w:p w:rsidR="0017604D" w:rsidRDefault="00843580">
      <w:pPr>
        <w:pStyle w:val="a0"/>
      </w:pPr>
      <w:r>
        <w:t> </w:t>
      </w:r>
    </w:p>
    <w:sectPr w:rsidR="0017604D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3580" w:rsidRDefault="00843580">
      <w:pPr>
        <w:spacing w:after="0"/>
      </w:pPr>
      <w:r>
        <w:separator/>
      </w:r>
    </w:p>
  </w:endnote>
  <w:endnote w:type="continuationSeparator" w:id="0">
    <w:p w:rsidR="00843580" w:rsidRDefault="008435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3580" w:rsidRDefault="00843580">
      <w:r>
        <w:separator/>
      </w:r>
    </w:p>
  </w:footnote>
  <w:footnote w:type="continuationSeparator" w:id="0">
    <w:p w:rsidR="00843580" w:rsidRDefault="008435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83AE52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62C69BF"/>
    <w:multiLevelType w:val="multilevel"/>
    <w:tmpl w:val="E3444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7604D"/>
    <w:rsid w:val="004E29B3"/>
    <w:rsid w:val="00565306"/>
    <w:rsid w:val="00590D07"/>
    <w:rsid w:val="006B10CD"/>
    <w:rsid w:val="00784D58"/>
    <w:rsid w:val="0084358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4A47026-70CF-4F5B-8B11-65AC0ACC3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56530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565306"/>
  </w:style>
  <w:style w:type="paragraph" w:styleId="ae">
    <w:name w:val="footer"/>
    <w:basedOn w:val="a"/>
    <w:link w:val="Char1"/>
    <w:unhideWhenUsed/>
    <w:rsid w:val="0056530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5653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4</Pages>
  <Words>505</Words>
  <Characters>2883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Seoul Air Pollution ggplot</vt:lpstr>
    </vt:vector>
  </TitlesOfParts>
  <Company/>
  <LinksUpToDate>false</LinksUpToDate>
  <CharactersWithSpaces>3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oul Air Pollution ggplot</dc:title>
  <dc:creator>MinJung Kang</dc:creator>
  <cp:lastModifiedBy>Minjung</cp:lastModifiedBy>
  <cp:revision>2</cp:revision>
  <dcterms:created xsi:type="dcterms:W3CDTF">2018-12-12T08:56:00Z</dcterms:created>
  <dcterms:modified xsi:type="dcterms:W3CDTF">2018-12-12T09:14:00Z</dcterms:modified>
</cp:coreProperties>
</file>